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F0227" w14:textId="1CFAA1D1" w:rsidR="00AF5AD2" w:rsidRPr="004A1B36" w:rsidRDefault="000F74CD" w:rsidP="004A1B36">
      <w:r w:rsidRPr="000F74CD">
        <w:t>AIzaSyBR5ZhjG2hAtCNRTKj9JMb79OW8bES0iEc</w:t>
      </w:r>
    </w:p>
    <w:sectPr w:rsidR="00AF5AD2" w:rsidRPr="004A1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c0MTQ0NzczMDdV0lEKTi0uzszPAykwrAUAB7dQiCwAAAA="/>
  </w:docVars>
  <w:rsids>
    <w:rsidRoot w:val="00BF4B08"/>
    <w:rsid w:val="000F74CD"/>
    <w:rsid w:val="004A1B36"/>
    <w:rsid w:val="005305BE"/>
    <w:rsid w:val="00565E9A"/>
    <w:rsid w:val="00AF5AD2"/>
    <w:rsid w:val="00BF4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784D2"/>
  <w15:chartTrackingRefBased/>
  <w15:docId w15:val="{FF4FF570-224E-456B-9512-B444CCE74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E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Zurrin</cp:lastModifiedBy>
  <cp:revision>1</cp:revision>
  <dcterms:created xsi:type="dcterms:W3CDTF">2021-08-11T14:52:00Z</dcterms:created>
  <dcterms:modified xsi:type="dcterms:W3CDTF">2021-08-11T16:47:00Z</dcterms:modified>
</cp:coreProperties>
</file>